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5BC4D3" w14:textId="19729CD1" w:rsidR="00405DA9" w:rsidRDefault="00470727"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0" locked="0" layoutInCell="1" allowOverlap="1" wp14:anchorId="5CF6C88E" wp14:editId="5A4E2968">
            <wp:simplePos x="0" y="0"/>
            <wp:positionH relativeFrom="margin">
              <wp:align>center</wp:align>
            </wp:positionH>
            <wp:positionV relativeFrom="paragraph">
              <wp:posOffset>-84221</wp:posOffset>
            </wp:positionV>
            <wp:extent cx="9457306" cy="5871411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57306" cy="58714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405DA9" w:rsidSect="0047072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9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YwNzI3tbQ0NTc2NjBW0lEKTi0uzszPAykwrAUAcH381iwAAAA="/>
  </w:docVars>
  <w:rsids>
    <w:rsidRoot w:val="00470727"/>
    <w:rsid w:val="00405DA9"/>
    <w:rsid w:val="004707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2C39BD"/>
  <w15:chartTrackingRefBased/>
  <w15:docId w15:val="{B78E2475-2DDA-4C18-8AC5-8890351D0D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son</dc:creator>
  <cp:keywords/>
  <dc:description/>
  <cp:lastModifiedBy>Samson</cp:lastModifiedBy>
  <cp:revision>1</cp:revision>
  <dcterms:created xsi:type="dcterms:W3CDTF">2020-01-19T01:59:00Z</dcterms:created>
  <dcterms:modified xsi:type="dcterms:W3CDTF">2020-01-19T02:01:00Z</dcterms:modified>
</cp:coreProperties>
</file>